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3CF020" w14:textId="77777777" w:rsidR="000A3F45" w:rsidRPr="00BA574E" w:rsidRDefault="000A3F45">
      <w:pPr>
        <w:rPr>
          <w:rFonts w:asciiTheme="minorBidi" w:hAnsiTheme="minorBidi"/>
          <w:rtl/>
        </w:rPr>
      </w:pPr>
      <w:r w:rsidRPr="00BA574E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1D8D0" wp14:editId="53477C20">
                <wp:simplePos x="0" y="0"/>
                <wp:positionH relativeFrom="margin">
                  <wp:posOffset>-455371</wp:posOffset>
                </wp:positionH>
                <wp:positionV relativeFrom="paragraph">
                  <wp:posOffset>-358445</wp:posOffset>
                </wp:positionV>
                <wp:extent cx="5990742" cy="636423"/>
                <wp:effectExtent l="0" t="0" r="1016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0742" cy="63642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383142" w14:textId="153A9145" w:rsidR="00BA574E" w:rsidRDefault="000A3F45" w:rsidP="000B090E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פרויקט </w:t>
                            </w:r>
                            <w:r w:rsidR="000B090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אמצע</w:t>
                            </w: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A574E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–</w:t>
                            </w: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הסקה סטטיסטית וכריית נתונים, 371-2-1721 </w:t>
                            </w:r>
                          </w:p>
                          <w:p w14:paraId="43C68B57" w14:textId="1BAD41F1" w:rsidR="000A3F45" w:rsidRPr="00BA574E" w:rsidRDefault="000A3F45" w:rsidP="000B090E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סמסטר </w:t>
                            </w:r>
                            <w:r w:rsidR="000B090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חורף</w:t>
                            </w: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201</w:t>
                            </w:r>
                            <w:r w:rsidR="000B090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8</w:t>
                            </w:r>
                          </w:p>
                          <w:p w14:paraId="32DC64B2" w14:textId="77777777" w:rsidR="000A3F45" w:rsidRDefault="000A3F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E1D8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85pt;margin-top:-28.2pt;width:471.7pt;height:50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" fillcolor="#fff2cc [663]" strokeweight=".5pt">
                <v:textbox>
                  <w:txbxContent>
                    <w:p w14:paraId="61383142" w14:textId="153A9145" w:rsidR="00BA574E" w:rsidRDefault="000A3F45" w:rsidP="000B090E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פרויקט </w:t>
                      </w:r>
                      <w:r w:rsidR="000B090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אמצע</w:t>
                      </w: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A574E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>–</w:t>
                      </w: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הסקה סטטיסטית וכריית נתונים, 371-2-1721 </w:t>
                      </w:r>
                    </w:p>
                    <w:p w14:paraId="43C68B57" w14:textId="1BAD41F1" w:rsidR="000A3F45" w:rsidRPr="00BA574E" w:rsidRDefault="000A3F45" w:rsidP="000B090E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סמסטר </w:t>
                      </w:r>
                      <w:r w:rsidR="000B090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חורף</w:t>
                      </w: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201</w:t>
                      </w:r>
                      <w:r w:rsidR="000B090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8</w:t>
                      </w:r>
                    </w:p>
                    <w:p w14:paraId="32DC64B2" w14:textId="77777777" w:rsidR="000A3F45" w:rsidRDefault="000A3F45"/>
                  </w:txbxContent>
                </v:textbox>
                <w10:wrap anchorx="margin"/>
              </v:shape>
            </w:pict>
          </mc:Fallback>
        </mc:AlternateContent>
      </w:r>
    </w:p>
    <w:p w14:paraId="14D4C01D" w14:textId="77777777" w:rsidR="000A3F45" w:rsidRPr="00BA574E" w:rsidRDefault="000A3F45">
      <w:pPr>
        <w:rPr>
          <w:rFonts w:asciiTheme="minorBidi" w:hAnsiTheme="minorBidi"/>
          <w:rtl/>
        </w:rPr>
      </w:pPr>
    </w:p>
    <w:p w14:paraId="40DACCC3" w14:textId="77777777" w:rsidR="00BA574E" w:rsidRPr="009C2AE5" w:rsidRDefault="00BA574E" w:rsidP="00BA574E">
      <w:pPr>
        <w:pStyle w:val="ListParagraph"/>
        <w:numPr>
          <w:ilvl w:val="0"/>
          <w:numId w:val="2"/>
        </w:numPr>
        <w:rPr>
          <w:rFonts w:asciiTheme="minorBidi" w:hAnsiTheme="minorBidi"/>
          <w:b/>
          <w:bCs/>
          <w:highlight w:val="cyan"/>
          <w:rtl/>
        </w:rPr>
      </w:pPr>
      <w:r w:rsidRPr="009C2AE5">
        <w:rPr>
          <w:rFonts w:asciiTheme="minorBidi" w:hAnsiTheme="minorBidi"/>
          <w:b/>
          <w:bCs/>
          <w:highlight w:val="cyan"/>
          <w:rtl/>
        </w:rPr>
        <w:t>תיאור הפרויקט</w:t>
      </w:r>
    </w:p>
    <w:p w14:paraId="294B8E4C" w14:textId="61981F8A" w:rsidR="00001ED4" w:rsidRDefault="00B72E63" w:rsidP="00001ED4">
      <w:pPr>
        <w:rPr>
          <w:rtl/>
        </w:rPr>
      </w:pPr>
      <w:r>
        <w:rPr>
          <w:rFonts w:asciiTheme="minorBidi" w:hAnsiTheme="minorBidi" w:hint="cs"/>
          <w:rtl/>
        </w:rPr>
        <w:t>פרוייקט האמצע</w:t>
      </w:r>
      <w:r w:rsidR="000A3F45" w:rsidRPr="00BA574E">
        <w:rPr>
          <w:rFonts w:asciiTheme="minorBidi" w:hAnsiTheme="minorBidi"/>
          <w:rtl/>
        </w:rPr>
        <w:t xml:space="preserve"> הינו תחרות באתר </w:t>
      </w:r>
      <w:r w:rsidR="000A3F45" w:rsidRPr="00BA574E">
        <w:rPr>
          <w:rFonts w:asciiTheme="minorBidi" w:hAnsiTheme="minorBidi"/>
        </w:rPr>
        <w:t>Kaggle</w:t>
      </w:r>
      <w:r w:rsidR="000A3F45" w:rsidRPr="00BA574E">
        <w:rPr>
          <w:rFonts w:asciiTheme="minorBidi" w:hAnsiTheme="minorBidi"/>
          <w:rtl/>
        </w:rPr>
        <w:t>. על כל צוות להירשם לאתר</w:t>
      </w:r>
      <w:r w:rsidR="00001ED4">
        <w:rPr>
          <w:rFonts w:asciiTheme="minorBidi" w:hAnsiTheme="minorBidi" w:hint="cs"/>
          <w:rtl/>
        </w:rPr>
        <w:t xml:space="preserve">. התחרות נמצאת בלינק </w:t>
      </w:r>
      <w:r w:rsidR="000A3F45" w:rsidRPr="00BA574E">
        <w:rPr>
          <w:rFonts w:asciiTheme="minorBidi" w:hAnsiTheme="minorBidi"/>
          <w:rtl/>
        </w:rPr>
        <w:t xml:space="preserve"> </w:t>
      </w:r>
    </w:p>
    <w:p w14:paraId="73B58E76" w14:textId="04A13366" w:rsidR="00001ED4" w:rsidRDefault="00001ED4" w:rsidP="00001ED4">
      <w:r w:rsidRPr="00001ED4">
        <w:t>https://www.kaggle.com/c/kobe-bryant-shot-selection</w:t>
      </w:r>
    </w:p>
    <w:p w14:paraId="772DD6FD" w14:textId="6F06D9E6" w:rsidR="00270489" w:rsidRDefault="0037772A">
      <w:pPr>
        <w:rPr>
          <w:rtl/>
        </w:rPr>
      </w:pPr>
      <w:r>
        <w:rPr>
          <w:rFonts w:hint="cs"/>
          <w:rtl/>
        </w:rPr>
        <w:t>הוראות מפורטות על התחרות, הדאטא, צורת ההגשה, והערכת המודל נמצאים בלינק. כמו כן התחרות מכילה פורום של משתתפים שניתן להיעזר בו.</w:t>
      </w:r>
    </w:p>
    <w:p w14:paraId="6D4133BD" w14:textId="45D8F35A" w:rsidR="00001ED4" w:rsidRDefault="00B2707E" w:rsidP="0037772A">
      <w:pPr>
        <w:rPr>
          <w:rFonts w:asciiTheme="minorBidi" w:hAnsiTheme="minorBidi"/>
          <w:rtl/>
        </w:rPr>
      </w:pPr>
      <w:r w:rsidRPr="00BA574E">
        <w:rPr>
          <w:rFonts w:asciiTheme="minorBidi" w:hAnsiTheme="minorBidi"/>
          <w:rtl/>
        </w:rPr>
        <w:t xml:space="preserve">התחרות </w:t>
      </w:r>
      <w:r w:rsidR="00001ED4">
        <w:rPr>
          <w:rFonts w:asciiTheme="minorBidi" w:hAnsiTheme="minorBidi" w:hint="cs"/>
          <w:rtl/>
        </w:rPr>
        <w:t>סגורה אבל עדיין אפשר להגיש את המודל לבדיקה, ולקבל את הציון שלכם</w:t>
      </w:r>
      <w:r w:rsidR="000E0B1D">
        <w:rPr>
          <w:rFonts w:asciiTheme="minorBidi" w:hAnsiTheme="minorBidi" w:hint="cs"/>
          <w:rtl/>
        </w:rPr>
        <w:t>.</w:t>
      </w:r>
      <w:r w:rsidR="00001ED4">
        <w:rPr>
          <w:rFonts w:asciiTheme="minorBidi" w:hAnsiTheme="minorBidi" w:hint="cs"/>
          <w:rtl/>
        </w:rPr>
        <w:t xml:space="preserve"> הדירוג נמצא בלינק הבא</w:t>
      </w:r>
      <w:r w:rsidR="00001ED4">
        <w:rPr>
          <w:rFonts w:asciiTheme="minorBidi" w:hAnsiTheme="minorBidi"/>
        </w:rPr>
        <w:t>:</w:t>
      </w:r>
      <w:r w:rsidR="0037772A">
        <w:rPr>
          <w:rFonts w:asciiTheme="minorBidi" w:hAnsiTheme="minorBidi" w:hint="cs"/>
          <w:rtl/>
        </w:rPr>
        <w:t xml:space="preserve"> </w:t>
      </w:r>
      <w:hyperlink r:id="rId5" w:history="1">
        <w:r w:rsidR="00001ED4" w:rsidRPr="00294CB3">
          <w:rPr>
            <w:rStyle w:val="Hyperlink"/>
            <w:rFonts w:asciiTheme="minorBidi" w:hAnsiTheme="minorBidi"/>
          </w:rPr>
          <w:t>https://www.kaggle.com/c/kobe-bryant-shot-selection/leaderboard</w:t>
        </w:r>
      </w:hyperlink>
    </w:p>
    <w:p w14:paraId="50847281" w14:textId="77777777" w:rsidR="00001ED4" w:rsidRPr="00001ED4" w:rsidRDefault="00001ED4" w:rsidP="00001ED4">
      <w:pPr>
        <w:rPr>
          <w:rFonts w:asciiTheme="minorBidi" w:hAnsiTheme="minorBidi"/>
          <w:rtl/>
        </w:rPr>
      </w:pPr>
    </w:p>
    <w:p w14:paraId="20B06E23" w14:textId="3D78B0E9" w:rsidR="00BA574E" w:rsidRPr="009C2AE5" w:rsidRDefault="00BA574E" w:rsidP="00BA574E">
      <w:pPr>
        <w:pStyle w:val="ListParagraph"/>
        <w:numPr>
          <w:ilvl w:val="0"/>
          <w:numId w:val="2"/>
        </w:numPr>
        <w:rPr>
          <w:rFonts w:asciiTheme="minorBidi" w:hAnsiTheme="minorBidi"/>
          <w:b/>
          <w:bCs/>
          <w:highlight w:val="cyan"/>
          <w:rtl/>
        </w:rPr>
      </w:pPr>
      <w:r w:rsidRPr="009C2AE5">
        <w:rPr>
          <w:rFonts w:asciiTheme="minorBidi" w:hAnsiTheme="minorBidi"/>
          <w:b/>
          <w:bCs/>
          <w:highlight w:val="cyan"/>
          <w:rtl/>
        </w:rPr>
        <w:t>הגשת הפרויקט</w:t>
      </w:r>
      <w:r w:rsidR="00A76E70">
        <w:rPr>
          <w:rFonts w:asciiTheme="minorBidi" w:hAnsiTheme="minorBidi" w:hint="cs"/>
          <w:b/>
          <w:bCs/>
          <w:highlight w:val="cyan"/>
          <w:rtl/>
        </w:rPr>
        <w:t xml:space="preserve"> </w:t>
      </w:r>
      <w:r w:rsidR="00A76E70">
        <w:rPr>
          <w:rFonts w:asciiTheme="minorBidi" w:hAnsiTheme="minorBidi"/>
          <w:b/>
          <w:bCs/>
          <w:highlight w:val="cyan"/>
          <w:rtl/>
        </w:rPr>
        <w:t>–</w:t>
      </w:r>
      <w:r w:rsidR="00A76E70">
        <w:rPr>
          <w:rFonts w:asciiTheme="minorBidi" w:hAnsiTheme="minorBidi" w:hint="cs"/>
          <w:b/>
          <w:bCs/>
          <w:highlight w:val="cyan"/>
          <w:rtl/>
        </w:rPr>
        <w:t xml:space="preserve"> תאריך הגשה 31.12.2017</w:t>
      </w:r>
      <w:bookmarkStart w:id="0" w:name="_GoBack"/>
      <w:bookmarkEnd w:id="0"/>
    </w:p>
    <w:p w14:paraId="2B7DF7ED" w14:textId="5D4C3633" w:rsidR="00BA574E" w:rsidRPr="00BA574E" w:rsidRDefault="00BA574E" w:rsidP="00001ED4">
      <w:pPr>
        <w:rPr>
          <w:rFonts w:asciiTheme="minorBidi" w:hAnsiTheme="minorBidi"/>
          <w:rtl/>
        </w:rPr>
      </w:pPr>
      <w:r w:rsidRPr="00BA574E">
        <w:rPr>
          <w:rFonts w:asciiTheme="minorBidi" w:hAnsiTheme="minorBidi"/>
          <w:rtl/>
        </w:rPr>
        <w:t>על כל קבוצה להגיש את תיאור הפרויקט לפי הנקודות הבאות:</w:t>
      </w:r>
    </w:p>
    <w:p w14:paraId="1A9D1651" w14:textId="405F317D" w:rsidR="00BA574E" w:rsidRPr="00BA574E" w:rsidRDefault="00BA574E" w:rsidP="00C861B7">
      <w:pPr>
        <w:pStyle w:val="ListParagraph"/>
        <w:numPr>
          <w:ilvl w:val="0"/>
          <w:numId w:val="1"/>
        </w:numPr>
        <w:spacing w:line="360" w:lineRule="auto"/>
        <w:ind w:left="-58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>עליכם לנסח את שאלות המחקר שלכם באופן פורמלי בהתאם לנלמד בקורס</w:t>
      </w:r>
      <w:r w:rsidR="00C861B7">
        <w:rPr>
          <w:rFonts w:asciiTheme="minorBidi" w:hAnsiTheme="minorBidi" w:hint="cs"/>
          <w:rtl/>
        </w:rPr>
        <w:t>:</w:t>
      </w:r>
      <w:r w:rsidRPr="00BA574E">
        <w:rPr>
          <w:rFonts w:asciiTheme="minorBidi" w:hAnsiTheme="minorBidi"/>
          <w:rtl/>
        </w:rPr>
        <w:t xml:space="preserve"> הגדרת משתנים, מטר</w:t>
      </w:r>
      <w:r w:rsidR="00C861B7">
        <w:rPr>
          <w:rFonts w:asciiTheme="minorBidi" w:hAnsiTheme="minorBidi" w:hint="cs"/>
          <w:rtl/>
        </w:rPr>
        <w:t>ת הניסוי, וכו'.</w:t>
      </w:r>
      <w:r w:rsidRPr="00BA574E">
        <w:rPr>
          <w:rFonts w:asciiTheme="minorBidi" w:hAnsiTheme="minorBidi"/>
          <w:rtl/>
        </w:rPr>
        <w:t xml:space="preserve"> </w:t>
      </w:r>
    </w:p>
    <w:p w14:paraId="176DE563" w14:textId="16ABC447" w:rsidR="00BA574E" w:rsidRPr="00BA574E" w:rsidRDefault="00BA574E" w:rsidP="00C861B7">
      <w:pPr>
        <w:pStyle w:val="ListParagraph"/>
        <w:numPr>
          <w:ilvl w:val="0"/>
          <w:numId w:val="1"/>
        </w:numPr>
        <w:spacing w:line="360" w:lineRule="auto"/>
        <w:ind w:left="-58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>עליכם לבחור כלים ושיטות מתאימים לצורך פתרון הבעיות תוך נימוק הבחירה</w:t>
      </w:r>
      <w:r w:rsidRPr="00BA574E">
        <w:rPr>
          <w:rFonts w:asciiTheme="minorBidi" w:hAnsiTheme="minorBidi"/>
        </w:rPr>
        <w:t xml:space="preserve">. </w:t>
      </w:r>
    </w:p>
    <w:p w14:paraId="6E05D723" w14:textId="4FC8250F" w:rsidR="00BA574E" w:rsidRPr="00BA574E" w:rsidRDefault="00BA574E" w:rsidP="00270489">
      <w:pPr>
        <w:pStyle w:val="ListParagraph"/>
        <w:numPr>
          <w:ilvl w:val="0"/>
          <w:numId w:val="1"/>
        </w:numPr>
        <w:spacing w:line="360" w:lineRule="auto"/>
        <w:ind w:left="-58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>עליכם להציג באופן תמציתי וברור את התוצאות העיקריות שלכם. על ההצגה לכלול גם אלמנטים גרפיים</w:t>
      </w:r>
      <w:r w:rsidRPr="00BA574E">
        <w:rPr>
          <w:rFonts w:asciiTheme="minorBidi" w:hAnsiTheme="minorBidi"/>
        </w:rPr>
        <w:t>.</w:t>
      </w:r>
    </w:p>
    <w:p w14:paraId="711B4130" w14:textId="77777777" w:rsidR="00BA574E" w:rsidRPr="00BA574E" w:rsidRDefault="00BA574E" w:rsidP="00BA574E">
      <w:pPr>
        <w:pStyle w:val="ListParagraph"/>
        <w:numPr>
          <w:ilvl w:val="0"/>
          <w:numId w:val="1"/>
        </w:numPr>
        <w:spacing w:line="360" w:lineRule="auto"/>
        <w:ind w:left="-58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>תשובות לשאלות המחקר צריכות להיות מלוות בניתוח התוצאות שקיבלתם תוך התייחסות לניתוח סטטיסטי מתאים</w:t>
      </w:r>
      <w:r w:rsidRPr="00BA574E">
        <w:rPr>
          <w:rFonts w:asciiTheme="minorBidi" w:hAnsiTheme="minorBidi"/>
        </w:rPr>
        <w:t xml:space="preserve"> </w:t>
      </w:r>
      <w:r w:rsidRPr="00BA574E">
        <w:rPr>
          <w:rFonts w:asciiTheme="minorBidi" w:hAnsiTheme="minorBidi"/>
          <w:rtl/>
        </w:rPr>
        <w:t>.</w:t>
      </w:r>
    </w:p>
    <w:p w14:paraId="589C102A" w14:textId="77777777" w:rsidR="008813C8" w:rsidRDefault="00BA574E" w:rsidP="008813C8">
      <w:pPr>
        <w:pStyle w:val="ListParagraph"/>
        <w:numPr>
          <w:ilvl w:val="0"/>
          <w:numId w:val="1"/>
        </w:numPr>
        <w:spacing w:line="360" w:lineRule="auto"/>
        <w:ind w:left="-58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 xml:space="preserve">עליכם להתייחס לסוגיות תאורטיות שנלמדו בקורס ועלולות להשפיע על התוצאות ולהסביר את ההשפעה שלהן על העבודה שלכם (למשל </w:t>
      </w:r>
      <w:r w:rsidRPr="00BA574E">
        <w:rPr>
          <w:rFonts w:asciiTheme="minorBidi" w:hAnsiTheme="minorBidi"/>
        </w:rPr>
        <w:t>overfitting</w:t>
      </w:r>
      <w:r w:rsidRPr="00BA574E">
        <w:rPr>
          <w:rFonts w:asciiTheme="minorBidi" w:hAnsiTheme="minorBidi"/>
          <w:rtl/>
        </w:rPr>
        <w:t>).</w:t>
      </w:r>
    </w:p>
    <w:p w14:paraId="34F88EC6" w14:textId="6BDB56C1" w:rsidR="008F4A48" w:rsidRPr="008813C8" w:rsidRDefault="008F4A48" w:rsidP="008813C8">
      <w:pPr>
        <w:pStyle w:val="ListParagraph"/>
        <w:numPr>
          <w:ilvl w:val="0"/>
          <w:numId w:val="1"/>
        </w:numPr>
        <w:spacing w:line="360" w:lineRule="auto"/>
        <w:ind w:left="-58"/>
        <w:rPr>
          <w:rFonts w:asciiTheme="minorBidi" w:hAnsiTheme="minorBidi"/>
          <w:rtl/>
        </w:rPr>
      </w:pPr>
      <w:r w:rsidRPr="008813C8">
        <w:rPr>
          <w:rFonts w:asciiTheme="minorBidi" w:hAnsiTheme="minorBidi" w:hint="cs"/>
          <w:rtl/>
        </w:rPr>
        <w:t xml:space="preserve">עליכם להגיש את צילום מסך של תוצאת ההגשה שלכם, ואת מיקומכם בטבלה הבאה: </w:t>
      </w:r>
      <w:hyperlink r:id="rId6" w:history="1">
        <w:r w:rsidRPr="008813C8">
          <w:rPr>
            <w:rStyle w:val="Hyperlink"/>
            <w:rFonts w:asciiTheme="minorBidi" w:hAnsiTheme="minorBidi"/>
          </w:rPr>
          <w:t>https://www.kaggle.com/c/kobe-bryant-shot-selection/leaderboard</w:t>
        </w:r>
      </w:hyperlink>
    </w:p>
    <w:p w14:paraId="77C07EEB" w14:textId="77777777" w:rsidR="002D2FB7" w:rsidRPr="002D2FB7" w:rsidRDefault="002D2FB7" w:rsidP="002D2FB7">
      <w:pPr>
        <w:pStyle w:val="ListParagraph"/>
        <w:spacing w:line="360" w:lineRule="auto"/>
        <w:ind w:left="-58"/>
        <w:rPr>
          <w:rFonts w:asciiTheme="minorBidi" w:hAnsiTheme="minorBidi"/>
          <w:rtl/>
        </w:rPr>
      </w:pPr>
    </w:p>
    <w:p w14:paraId="3824D307" w14:textId="55E7A68B" w:rsidR="002D2FB7" w:rsidRPr="00270489" w:rsidRDefault="00BA574E" w:rsidP="00270489">
      <w:pPr>
        <w:pStyle w:val="ListParagraph"/>
        <w:numPr>
          <w:ilvl w:val="0"/>
          <w:numId w:val="2"/>
        </w:numPr>
        <w:rPr>
          <w:rFonts w:asciiTheme="minorBidi" w:hAnsiTheme="minorBidi"/>
          <w:b/>
          <w:bCs/>
          <w:highlight w:val="cyan"/>
          <w:rtl/>
        </w:rPr>
      </w:pPr>
      <w:r w:rsidRPr="009C2AE5">
        <w:rPr>
          <w:rFonts w:asciiTheme="minorBidi" w:hAnsiTheme="minorBidi" w:hint="cs"/>
          <w:b/>
          <w:bCs/>
          <w:highlight w:val="cyan"/>
          <w:rtl/>
        </w:rPr>
        <w:t>הערכת הפרויקט</w:t>
      </w:r>
    </w:p>
    <w:p w14:paraId="288BB003" w14:textId="77777777" w:rsidR="00BA574E" w:rsidRDefault="00BA574E">
      <w:pPr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הציון ייקבע באופן הבא. ציון בסיס ייקבע על פי הערכת ההגשה לפי הדרישות בסעיף 2.</w:t>
      </w:r>
    </w:p>
    <w:p w14:paraId="11EC2781" w14:textId="77777777" w:rsidR="00BA574E" w:rsidRDefault="00BA574E">
      <w:pPr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בונוס יינתן לפי תוצאות התחרות על פי הכלל הבא:</w:t>
      </w:r>
    </w:p>
    <w:p w14:paraId="2BB42D1F" w14:textId="61655195" w:rsidR="00BA574E" w:rsidRDefault="00BA574E" w:rsidP="00D11F75">
      <w:pPr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מקום 1: </w:t>
      </w:r>
      <w:r w:rsidR="00D11F75">
        <w:rPr>
          <w:rFonts w:asciiTheme="minorBidi" w:hAnsiTheme="minorBidi" w:hint="cs"/>
          <w:rtl/>
        </w:rPr>
        <w:t>10</w:t>
      </w:r>
      <w:r>
        <w:rPr>
          <w:rFonts w:asciiTheme="minorBidi" w:hAnsiTheme="minorBidi" w:hint="cs"/>
          <w:rtl/>
        </w:rPr>
        <w:t xml:space="preserve"> נק' בונוס</w:t>
      </w:r>
    </w:p>
    <w:p w14:paraId="3A33CD03" w14:textId="64CA24B6" w:rsidR="00BA574E" w:rsidRDefault="00BA574E" w:rsidP="00D11F75">
      <w:pPr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מקום 2: </w:t>
      </w:r>
      <w:r w:rsidR="00D11F75">
        <w:rPr>
          <w:rFonts w:asciiTheme="minorBidi" w:hAnsiTheme="minorBidi" w:hint="cs"/>
          <w:rtl/>
        </w:rPr>
        <w:t>5</w:t>
      </w:r>
      <w:r>
        <w:rPr>
          <w:rFonts w:asciiTheme="minorBidi" w:hAnsiTheme="minorBidi" w:hint="cs"/>
          <w:rtl/>
        </w:rPr>
        <w:t xml:space="preserve"> נק' בונוס</w:t>
      </w:r>
    </w:p>
    <w:p w14:paraId="6754662C" w14:textId="77777777" w:rsidR="000A3F45" w:rsidRPr="00BA574E" w:rsidRDefault="000A3F45">
      <w:pPr>
        <w:rPr>
          <w:rFonts w:asciiTheme="minorBidi" w:hAnsiTheme="minorBidi"/>
        </w:rPr>
      </w:pPr>
    </w:p>
    <w:p w14:paraId="2BE08F2F" w14:textId="77777777" w:rsidR="000A3F45" w:rsidRPr="00BA574E" w:rsidRDefault="000A3F45">
      <w:pPr>
        <w:rPr>
          <w:rFonts w:asciiTheme="minorBidi" w:hAnsiTheme="minorBidi"/>
        </w:rPr>
      </w:pPr>
    </w:p>
    <w:sectPr w:rsidR="000A3F45" w:rsidRPr="00BA574E" w:rsidSect="00CB273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A243C8"/>
    <w:multiLevelType w:val="hybridMultilevel"/>
    <w:tmpl w:val="8A848D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640BF2"/>
    <w:multiLevelType w:val="hybridMultilevel"/>
    <w:tmpl w:val="8A848D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44A4468"/>
    <w:multiLevelType w:val="hybridMultilevel"/>
    <w:tmpl w:val="86A0227A"/>
    <w:lvl w:ilvl="0" w:tplc="0409000F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QITAwMDIGVsYmyupKMUnFpcnJmfB1JgVAsAxUXwUiwAAAA="/>
  </w:docVars>
  <w:rsids>
    <w:rsidRoot w:val="000A3F45"/>
    <w:rsid w:val="00001ED4"/>
    <w:rsid w:val="000A3F45"/>
    <w:rsid w:val="000B090E"/>
    <w:rsid w:val="000E0B1D"/>
    <w:rsid w:val="00261CFD"/>
    <w:rsid w:val="00270489"/>
    <w:rsid w:val="002D2FB7"/>
    <w:rsid w:val="00317BBA"/>
    <w:rsid w:val="0037772A"/>
    <w:rsid w:val="00821B91"/>
    <w:rsid w:val="008813C8"/>
    <w:rsid w:val="008F4A48"/>
    <w:rsid w:val="009B36EE"/>
    <w:rsid w:val="009C2AE5"/>
    <w:rsid w:val="00A76E70"/>
    <w:rsid w:val="00B2707E"/>
    <w:rsid w:val="00B72E63"/>
    <w:rsid w:val="00BA574E"/>
    <w:rsid w:val="00C8435D"/>
    <w:rsid w:val="00C861B7"/>
    <w:rsid w:val="00CB273E"/>
    <w:rsid w:val="00CB60C1"/>
    <w:rsid w:val="00D11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5C8D6"/>
  <w15:chartTrackingRefBased/>
  <w15:docId w15:val="{D097F84C-5263-44F7-ADDA-A9D52F57C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F4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574E"/>
    <w:pPr>
      <w:spacing w:after="200" w:line="276" w:lineRule="auto"/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843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c/kobe-bryant-shot-selection/leaderboard" TargetMode="External"/><Relationship Id="rId5" Type="http://schemas.openxmlformats.org/officeDocument/2006/relationships/hyperlink" Target="https://www.kaggle.com/c/kobe-bryant-shot-selection/leaderboar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48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Vilenchik</dc:creator>
  <cp:keywords/>
  <dc:description/>
  <cp:lastModifiedBy>Dan Vilenchik</cp:lastModifiedBy>
  <cp:revision>14</cp:revision>
  <dcterms:created xsi:type="dcterms:W3CDTF">2017-01-05T08:11:00Z</dcterms:created>
  <dcterms:modified xsi:type="dcterms:W3CDTF">2017-11-19T09:09:00Z</dcterms:modified>
</cp:coreProperties>
</file>